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passionate photographer with a deep appreciation for the vibrant cultural tapestry of Argentina, I am writing to express my enthusiastic interest in the Photographer position at [Company Name] in Buenos Aires. This opportunity aligns perfectly with my professional aspirations and artistic vision, as I have long been inspired by the dynamic energy, historical richness, and creative spirit of this iconic city. My journey as a photographer has been shaped by a commitment to capturing authenticity, storytelling through visual artistry, and an unwavering respect for the unique character of Argentina Buenos Aires.</w:t>
      </w:r>
    </w:p>
    <w:p>
      <w:pPr>
        <w:pStyle w:val="BodyText"/>
      </w:pPr>
      <w:r>
        <w:t xml:space="preserve">With over [X years] of experience in photography, I have cultivated a portfolio that reflects my ability to merge technical precision with emotional depth. My work spans diverse genres, including portrait photography, documentary storytelling, and commercial shoots, all driven by a desire to highlight the beauty of human connection and the soul of a place. In Argentina Buenos Aires, where the streets pulse with history and creativity, I have found an endless source of inspiration. From the colorful facades of La Boca to the cobblestone charm of San Telmo, each location offers a unique narrative waiting to be documented. My lens has captured these moments, preserving them as testaments to the city’s enduring spirit.</w:t>
      </w:r>
    </w:p>
    <w:p>
      <w:pPr>
        <w:pStyle w:val="BodyText"/>
      </w:pPr>
      <w:r>
        <w:t xml:space="preserve">What sets me apart as a photographer is my ability to adapt and thrive in any environment while maintaining a strong artistic identity. In Buenos Aires, where cultural diversity and urban life intersect, I have developed a keen eye for detail and an understanding of the nuances that define this city. Whether photographing bustling markets, intimate gatherings, or the quiet moments of daily life, I strive to create images that resonate with authenticity and evoke emotion. My experience in Argentina Buenos Aires has taught me to approach each project with curiosity, respect, and a deep appreciation for the people and places that make this region so extraordinary.</w:t>
      </w:r>
    </w:p>
    <w:p>
      <w:pPr>
        <w:pStyle w:val="BodyText"/>
      </w:pPr>
      <w:r>
        <w:t xml:space="preserve">One of my most rewarding projects involved collaborating with local artists and community organizations in Buenos Aires to document their creative processes. This work not only reinforced my belief in photography as a tool for storytelling but also highlighted the importance of cultural preservation. In Argentina Buenos Aires, where tradition and modernity coexist, I have learned to balance innovation with reverence for the past. This perspective has shaped my approach to photography, ensuring that every image I create honors the essence of its subject while pushing artistic boundaries.</w:t>
      </w:r>
    </w:p>
    <w:p>
      <w:pPr>
        <w:pStyle w:val="BodyText"/>
      </w:pPr>
      <w:r>
        <w:t xml:space="preserve">As a photographer in Argentina Buenos Aires, I understand the importance of building trust and rapport with clients. My ability to connect with people and make them feel at ease during photo sessions has resulted in some of my most compelling work. Whether working with individuals, families, or businesses, I prioritize open communication and a collaborative spirit to ensure that the final product meets both creative and practical goals. In Buenos Aires, where relationships are central to success, this approach has allowed me to establish long-term partnerships and consistently deliver results that exceed expectations.</w:t>
      </w:r>
    </w:p>
    <w:p>
      <w:pPr>
        <w:pStyle w:val="BodyText"/>
      </w:pPr>
      <w:r>
        <w:t xml:space="preserve">My technical expertise is complemented by a strong understanding of post-production workflows, including editing software such as Adobe Lightroom and Photoshop. I am also well-versed in the latest trends and technologies in the photography industry, ensuring that my work remains fresh, relevant, and competitive. In Argentina Buenos Aires, where the creative scene is constantly evolving, staying ahead of these advancements is crucial to delivering high-quality results. I am committed to continuous learning and professional growth, which enables me to provide clients with innovative solutions tailored to their unique needs.</w:t>
      </w:r>
    </w:p>
    <w:p>
      <w:pPr>
        <w:pStyle w:val="BodyText"/>
      </w:pPr>
      <w:r>
        <w:t xml:space="preserve">What excites me most about the opportunity at [Company Name] is the chance to contribute my skills and passion for photography while immersing myself in the rich cultural landscape of Argentina Buenos Aires. I am particularly drawn to your organization’s commitment to [specific value or mission, e.g., "preserving local heritage" or "highlighting emerging talent"], as it aligns with my own values and artistic philosophy. I am eager to bring my experience, creativity, and dedication to your team, helping to elevate the visual storytelling that defines your brand.</w:t>
      </w:r>
    </w:p>
    <w:p>
      <w:pPr>
        <w:pStyle w:val="BodyText"/>
      </w:pPr>
      <w:r>
        <w:t xml:space="preserve">In conclusion, I would be honored to have the opportunity to join [Company Name] as a Photographer in Argentina Buenos Aires. My background in photography, combined with my deep connection to this city and its people, makes me a strong candidate for this role. I am confident that my skills and enthusiasm will contribute positively to your organization’s goals while allowing me to grow as an artist in one of the world’s most inspiring locations.</w:t>
      </w:r>
    </w:p>
    <w:p>
      <w:pPr>
        <w:pStyle w:val="BodyText"/>
      </w:pPr>
      <w:r>
        <w:t xml:space="preserve">Thank you for considering my application. I look forward to the possibility of discussing how my background, skills, and passion for photography can benefit [Company Name]. Please feel free to contact me at [Your Phone Number] or [Your Email Address] at your earliest convenience. I am available for an interview at your convenience and would be delighted to provide additional information about my work.</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cp:keywords/>
  <dcterms:created xsi:type="dcterms:W3CDTF">2026-07-23T19:46:19Z</dcterms:created>
  <dcterms:modified xsi:type="dcterms:W3CDTF">2026-07-23T19:46:19Z</dcterms:modified>
</cp:coreProperties>
</file>

<file path=docProps/custom.xml><?xml version="1.0" encoding="utf-8"?>
<Properties xmlns="http://schemas.openxmlformats.org/officeDocument/2006/custom-properties" xmlns:vt="http://schemas.openxmlformats.org/officeDocument/2006/docPropsVTypes"/>
</file>